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A4BAD" w:rsidRDefault="008A4BAD">
      <w:r>
        <w:t>Info</w:t>
      </w:r>
    </w:p>
    <w:p w:rsidR="008A4BAD" w:rsidRDefault="008A4BAD" w:rsidP="008A4BAD">
      <w:pPr>
        <w:pStyle w:val="ListParagraph"/>
        <w:numPr>
          <w:ilvl w:val="0"/>
          <w:numId w:val="1"/>
        </w:numPr>
      </w:pPr>
      <w:r>
        <w:t>Navbar pages</w:t>
      </w:r>
    </w:p>
    <w:p w:rsidR="008A4BAD" w:rsidRDefault="008A4BAD" w:rsidP="008A4BAD">
      <w:pPr>
        <w:pStyle w:val="ListParagraph"/>
        <w:numPr>
          <w:ilvl w:val="0"/>
          <w:numId w:val="1"/>
        </w:numPr>
      </w:pPr>
      <w:r>
        <w:t>Home page top intro</w:t>
      </w:r>
    </w:p>
    <w:p w:rsidR="008A4BAD" w:rsidRDefault="008A4BAD" w:rsidP="008A4BAD">
      <w:pPr>
        <w:pStyle w:val="ListParagraph"/>
        <w:numPr>
          <w:ilvl w:val="0"/>
          <w:numId w:val="1"/>
        </w:numPr>
      </w:pPr>
      <w:r>
        <w:t>Home laptop image</w:t>
      </w:r>
    </w:p>
    <w:p w:rsidR="008A4BAD" w:rsidRDefault="008A4BAD" w:rsidP="008A4BAD">
      <w:pPr>
        <w:pStyle w:val="ListParagraph"/>
        <w:numPr>
          <w:ilvl w:val="0"/>
          <w:numId w:val="1"/>
        </w:numPr>
      </w:pPr>
      <w:r>
        <w:t>Home tablet image</w:t>
      </w:r>
    </w:p>
    <w:p w:rsidR="008A4BAD" w:rsidRDefault="008A4BAD" w:rsidP="008A4BAD">
      <w:pPr>
        <w:pStyle w:val="ListParagraph"/>
        <w:numPr>
          <w:ilvl w:val="0"/>
          <w:numId w:val="1"/>
        </w:numPr>
      </w:pPr>
      <w:r>
        <w:t>Home phone image</w:t>
      </w:r>
    </w:p>
    <w:p w:rsidR="00BB4282" w:rsidRDefault="00BB4282" w:rsidP="008A4BAD">
      <w:pPr>
        <w:pStyle w:val="ListParagraph"/>
        <w:numPr>
          <w:ilvl w:val="0"/>
          <w:numId w:val="1"/>
        </w:numPr>
      </w:pPr>
      <w:r>
        <w:t>Abdelaziz Rashed about photo</w:t>
      </w:r>
    </w:p>
    <w:p w:rsidR="00BB4282" w:rsidRDefault="00985AC5" w:rsidP="008A4BAD">
      <w:pPr>
        <w:pStyle w:val="ListParagraph"/>
        <w:numPr>
          <w:ilvl w:val="0"/>
          <w:numId w:val="1"/>
        </w:numPr>
      </w:pPr>
      <w:r>
        <w:t xml:space="preserve">Abdelaziz Rashed about long </w:t>
      </w:r>
      <w:r w:rsidR="00BB4282">
        <w:t>paragraph</w:t>
      </w:r>
    </w:p>
    <w:p w:rsidR="00BB4282" w:rsidRDefault="00BB4282" w:rsidP="008A4BAD">
      <w:pPr>
        <w:pStyle w:val="ListParagraph"/>
        <w:numPr>
          <w:ilvl w:val="0"/>
          <w:numId w:val="1"/>
        </w:numPr>
      </w:pPr>
      <w:r>
        <w:t xml:space="preserve">Abdelaziz Rashed </w:t>
      </w:r>
      <w:r w:rsidR="00985AC5">
        <w:t xml:space="preserve">about </w:t>
      </w:r>
      <w:bookmarkStart w:id="0" w:name="_GoBack"/>
      <w:bookmarkEnd w:id="0"/>
      <w:r>
        <w:t>short description</w:t>
      </w:r>
    </w:p>
    <w:p w:rsidR="00BB4282" w:rsidRDefault="00BB4282" w:rsidP="008A4BAD">
      <w:pPr>
        <w:pStyle w:val="ListParagraph"/>
        <w:numPr>
          <w:ilvl w:val="0"/>
          <w:numId w:val="1"/>
        </w:numPr>
      </w:pPr>
      <w:r>
        <w:t>Abdelaziz Rashed email</w:t>
      </w:r>
    </w:p>
    <w:p w:rsidR="00BB4282" w:rsidRDefault="00BB4282" w:rsidP="008A4BAD">
      <w:pPr>
        <w:pStyle w:val="ListParagraph"/>
        <w:numPr>
          <w:ilvl w:val="0"/>
          <w:numId w:val="1"/>
        </w:numPr>
      </w:pPr>
      <w:r>
        <w:t>Abdelaziz Rashed phone numbers</w:t>
      </w:r>
    </w:p>
    <w:p w:rsidR="00717C60" w:rsidRDefault="008A4BAD">
      <w:r>
        <w:t>Auth</w:t>
      </w:r>
    </w:p>
    <w:p w:rsidR="008A4BAD" w:rsidRDefault="008A4BAD" w:rsidP="008A4BAD">
      <w:pPr>
        <w:pStyle w:val="ListParagraph"/>
        <w:numPr>
          <w:ilvl w:val="0"/>
          <w:numId w:val="2"/>
        </w:numPr>
      </w:pPr>
      <w:r>
        <w:t>Username</w:t>
      </w:r>
    </w:p>
    <w:p w:rsidR="008A4BAD" w:rsidRDefault="008A4BAD" w:rsidP="008A4BAD">
      <w:pPr>
        <w:pStyle w:val="ListParagraph"/>
        <w:numPr>
          <w:ilvl w:val="0"/>
          <w:numId w:val="2"/>
        </w:numPr>
      </w:pPr>
      <w:r>
        <w:t>Email</w:t>
      </w:r>
    </w:p>
    <w:p w:rsidR="008A4BAD" w:rsidRDefault="008A4BAD" w:rsidP="008A4BAD">
      <w:pPr>
        <w:pStyle w:val="ListParagraph"/>
        <w:numPr>
          <w:ilvl w:val="0"/>
          <w:numId w:val="2"/>
        </w:numPr>
      </w:pPr>
      <w:r>
        <w:t>password</w:t>
      </w:r>
    </w:p>
    <w:p w:rsidR="008A4BAD" w:rsidRDefault="008A4BAD" w:rsidP="008A4BAD">
      <w:r>
        <w:t>Certificates</w:t>
      </w:r>
    </w:p>
    <w:p w:rsidR="00BB4282" w:rsidRDefault="00BB4282" w:rsidP="00BB4282">
      <w:pPr>
        <w:pStyle w:val="ListParagraph"/>
        <w:numPr>
          <w:ilvl w:val="0"/>
          <w:numId w:val="10"/>
        </w:numPr>
      </w:pPr>
      <w:r>
        <w:t>certificate id</w:t>
      </w:r>
    </w:p>
    <w:p w:rsidR="00BB4282" w:rsidRDefault="00BB4282" w:rsidP="00BB4282">
      <w:pPr>
        <w:pStyle w:val="ListParagraph"/>
        <w:numPr>
          <w:ilvl w:val="0"/>
          <w:numId w:val="10"/>
        </w:numPr>
      </w:pPr>
      <w:r>
        <w:t>certificate title</w:t>
      </w:r>
    </w:p>
    <w:p w:rsidR="00BB4282" w:rsidRDefault="00BB4282" w:rsidP="00BB4282">
      <w:pPr>
        <w:pStyle w:val="ListParagraph"/>
        <w:numPr>
          <w:ilvl w:val="0"/>
          <w:numId w:val="10"/>
        </w:numPr>
      </w:pPr>
      <w:r>
        <w:t>certificate short description</w:t>
      </w:r>
    </w:p>
    <w:p w:rsidR="00BB4282" w:rsidRDefault="00BB4282" w:rsidP="00BB4282">
      <w:pPr>
        <w:pStyle w:val="ListParagraph"/>
        <w:numPr>
          <w:ilvl w:val="0"/>
          <w:numId w:val="10"/>
        </w:numPr>
      </w:pPr>
      <w:r>
        <w:t>certificate long description</w:t>
      </w:r>
    </w:p>
    <w:p w:rsidR="00BB4282" w:rsidRDefault="00BB4282" w:rsidP="00BB4282">
      <w:pPr>
        <w:pStyle w:val="ListParagraph"/>
        <w:numPr>
          <w:ilvl w:val="0"/>
          <w:numId w:val="10"/>
        </w:numPr>
      </w:pPr>
      <w:r>
        <w:t>certificate link</w:t>
      </w:r>
    </w:p>
    <w:p w:rsidR="00BB4282" w:rsidRDefault="00BB4282" w:rsidP="00BB4282">
      <w:pPr>
        <w:pStyle w:val="ListParagraph"/>
        <w:numPr>
          <w:ilvl w:val="0"/>
          <w:numId w:val="10"/>
        </w:numPr>
      </w:pPr>
      <w:r>
        <w:t>issuing entity</w:t>
      </w:r>
    </w:p>
    <w:p w:rsidR="00BB4282" w:rsidRDefault="00BB4282" w:rsidP="00BB4282">
      <w:pPr>
        <w:pStyle w:val="ListParagraph"/>
        <w:numPr>
          <w:ilvl w:val="0"/>
          <w:numId w:val="10"/>
        </w:numPr>
      </w:pPr>
      <w:r>
        <w:t>issuing date</w:t>
      </w:r>
    </w:p>
    <w:p w:rsidR="00BB4282" w:rsidRDefault="008A4BAD" w:rsidP="00BB4282">
      <w:r>
        <w:t>Project</w:t>
      </w:r>
    </w:p>
    <w:p w:rsidR="00BB4282" w:rsidRDefault="00BB4282" w:rsidP="003100A7">
      <w:pPr>
        <w:pStyle w:val="ListParagraph"/>
        <w:numPr>
          <w:ilvl w:val="0"/>
          <w:numId w:val="3"/>
        </w:numPr>
      </w:pPr>
      <w:r>
        <w:t>project id</w:t>
      </w:r>
    </w:p>
    <w:p w:rsidR="003100A7" w:rsidRDefault="003100A7" w:rsidP="003100A7">
      <w:pPr>
        <w:pStyle w:val="ListParagraph"/>
        <w:numPr>
          <w:ilvl w:val="0"/>
          <w:numId w:val="3"/>
        </w:numPr>
      </w:pPr>
      <w:r>
        <w:t>project name</w:t>
      </w:r>
    </w:p>
    <w:p w:rsidR="003100A7" w:rsidRDefault="003100A7" w:rsidP="003100A7">
      <w:pPr>
        <w:pStyle w:val="ListParagraph"/>
        <w:numPr>
          <w:ilvl w:val="0"/>
          <w:numId w:val="3"/>
        </w:numPr>
      </w:pPr>
      <w:r>
        <w:t>project description</w:t>
      </w:r>
    </w:p>
    <w:p w:rsidR="00BB4282" w:rsidRDefault="00BB4282" w:rsidP="003100A7">
      <w:pPr>
        <w:pStyle w:val="ListParagraph"/>
        <w:numPr>
          <w:ilvl w:val="0"/>
          <w:numId w:val="3"/>
        </w:numPr>
      </w:pPr>
      <w:r>
        <w:t>project link</w:t>
      </w:r>
    </w:p>
    <w:p w:rsidR="003100A7" w:rsidRDefault="003100A7" w:rsidP="003100A7">
      <w:pPr>
        <w:pStyle w:val="ListParagraph"/>
        <w:numPr>
          <w:ilvl w:val="0"/>
          <w:numId w:val="3"/>
        </w:numPr>
      </w:pPr>
      <w:r>
        <w:t>GitHub repository link</w:t>
      </w:r>
    </w:p>
    <w:p w:rsidR="003100A7" w:rsidRDefault="003100A7" w:rsidP="003100A7">
      <w:pPr>
        <w:pStyle w:val="ListParagraph"/>
        <w:numPr>
          <w:ilvl w:val="0"/>
          <w:numId w:val="3"/>
        </w:numPr>
      </w:pPr>
      <w:r>
        <w:t>App store app link</w:t>
      </w:r>
    </w:p>
    <w:p w:rsidR="003100A7" w:rsidRDefault="003100A7" w:rsidP="003100A7">
      <w:pPr>
        <w:pStyle w:val="ListParagraph"/>
        <w:numPr>
          <w:ilvl w:val="0"/>
          <w:numId w:val="3"/>
        </w:numPr>
      </w:pPr>
      <w:r>
        <w:t>Google play store app link</w:t>
      </w:r>
    </w:p>
    <w:p w:rsidR="003100A7" w:rsidRDefault="003100A7" w:rsidP="003100A7">
      <w:pPr>
        <w:pStyle w:val="ListParagraph"/>
        <w:numPr>
          <w:ilvl w:val="0"/>
          <w:numId w:val="3"/>
        </w:numPr>
      </w:pPr>
      <w:r>
        <w:t>Website link</w:t>
      </w:r>
    </w:p>
    <w:p w:rsidR="003100A7" w:rsidRDefault="003100A7" w:rsidP="003100A7">
      <w:pPr>
        <w:pStyle w:val="ListParagraph"/>
        <w:numPr>
          <w:ilvl w:val="0"/>
          <w:numId w:val="3"/>
        </w:numPr>
      </w:pPr>
      <w:r>
        <w:t>services provided</w:t>
      </w:r>
    </w:p>
    <w:p w:rsidR="003100A7" w:rsidRDefault="003100A7" w:rsidP="003100A7">
      <w:pPr>
        <w:pStyle w:val="ListParagraph"/>
        <w:numPr>
          <w:ilvl w:val="1"/>
          <w:numId w:val="3"/>
        </w:numPr>
      </w:pPr>
      <w:r>
        <w:t>service id</w:t>
      </w:r>
    </w:p>
    <w:p w:rsidR="003100A7" w:rsidRDefault="003100A7" w:rsidP="003100A7">
      <w:pPr>
        <w:pStyle w:val="ListParagraph"/>
        <w:numPr>
          <w:ilvl w:val="1"/>
          <w:numId w:val="3"/>
        </w:numPr>
      </w:pPr>
      <w:r>
        <w:t>service logo</w:t>
      </w:r>
    </w:p>
    <w:p w:rsidR="003100A7" w:rsidRDefault="003100A7" w:rsidP="003100A7">
      <w:pPr>
        <w:pStyle w:val="ListParagraph"/>
        <w:numPr>
          <w:ilvl w:val="1"/>
          <w:numId w:val="3"/>
        </w:numPr>
      </w:pPr>
      <w:r>
        <w:t>service title</w:t>
      </w:r>
    </w:p>
    <w:p w:rsidR="003100A7" w:rsidRDefault="003100A7" w:rsidP="003100A7">
      <w:pPr>
        <w:pStyle w:val="ListParagraph"/>
        <w:numPr>
          <w:ilvl w:val="1"/>
          <w:numId w:val="3"/>
        </w:numPr>
      </w:pPr>
      <w:r>
        <w:t>service link</w:t>
      </w:r>
    </w:p>
    <w:p w:rsidR="003100A7" w:rsidRDefault="003100A7" w:rsidP="003100A7">
      <w:pPr>
        <w:pStyle w:val="ListParagraph"/>
        <w:numPr>
          <w:ilvl w:val="0"/>
          <w:numId w:val="3"/>
        </w:numPr>
      </w:pPr>
      <w:r>
        <w:t>platforms</w:t>
      </w:r>
    </w:p>
    <w:p w:rsidR="003100A7" w:rsidRDefault="003100A7" w:rsidP="003100A7">
      <w:pPr>
        <w:pStyle w:val="ListParagraph"/>
        <w:numPr>
          <w:ilvl w:val="0"/>
          <w:numId w:val="3"/>
        </w:numPr>
      </w:pPr>
      <w:r>
        <w:t>YouTube embedded link</w:t>
      </w:r>
    </w:p>
    <w:p w:rsidR="003100A7" w:rsidRDefault="003100A7" w:rsidP="003100A7">
      <w:pPr>
        <w:pStyle w:val="ListParagraph"/>
        <w:numPr>
          <w:ilvl w:val="0"/>
          <w:numId w:val="3"/>
        </w:numPr>
      </w:pPr>
      <w:r>
        <w:lastRenderedPageBreak/>
        <w:t>Project images</w:t>
      </w:r>
    </w:p>
    <w:p w:rsidR="003100A7" w:rsidRDefault="003100A7" w:rsidP="003100A7">
      <w:pPr>
        <w:pStyle w:val="ListParagraph"/>
        <w:numPr>
          <w:ilvl w:val="1"/>
          <w:numId w:val="3"/>
        </w:numPr>
      </w:pPr>
      <w:r>
        <w:t>Cover image</w:t>
      </w:r>
    </w:p>
    <w:p w:rsidR="003100A7" w:rsidRDefault="003100A7" w:rsidP="003100A7">
      <w:pPr>
        <w:pStyle w:val="ListParagraph"/>
        <w:numPr>
          <w:ilvl w:val="1"/>
          <w:numId w:val="3"/>
        </w:numPr>
      </w:pPr>
      <w:r>
        <w:t>Slide show images</w:t>
      </w:r>
    </w:p>
    <w:p w:rsidR="003100A7" w:rsidRDefault="003100A7" w:rsidP="003100A7">
      <w:pPr>
        <w:pStyle w:val="ListParagraph"/>
        <w:numPr>
          <w:ilvl w:val="0"/>
          <w:numId w:val="3"/>
        </w:numPr>
      </w:pPr>
      <w:r>
        <w:t>Service provided detailed</w:t>
      </w:r>
    </w:p>
    <w:p w:rsidR="003100A7" w:rsidRDefault="003100A7" w:rsidP="003100A7">
      <w:pPr>
        <w:pStyle w:val="ListParagraph"/>
        <w:numPr>
          <w:ilvl w:val="1"/>
          <w:numId w:val="3"/>
        </w:numPr>
      </w:pPr>
      <w:r>
        <w:t>Description (include technologies used</w:t>
      </w:r>
    </w:p>
    <w:p w:rsidR="003100A7" w:rsidRDefault="003100A7" w:rsidP="003100A7">
      <w:pPr>
        <w:pStyle w:val="ListParagraph"/>
        <w:numPr>
          <w:ilvl w:val="1"/>
          <w:numId w:val="3"/>
        </w:numPr>
      </w:pPr>
      <w:r>
        <w:t>Service</w:t>
      </w:r>
    </w:p>
    <w:p w:rsidR="003100A7" w:rsidRDefault="003100A7" w:rsidP="003100A7">
      <w:pPr>
        <w:pStyle w:val="ListParagraph"/>
        <w:numPr>
          <w:ilvl w:val="2"/>
          <w:numId w:val="3"/>
        </w:numPr>
      </w:pPr>
      <w:r>
        <w:t xml:space="preserve">Service title </w:t>
      </w:r>
    </w:p>
    <w:p w:rsidR="003100A7" w:rsidRDefault="003100A7" w:rsidP="003100A7">
      <w:pPr>
        <w:pStyle w:val="ListParagraph"/>
        <w:numPr>
          <w:ilvl w:val="2"/>
          <w:numId w:val="3"/>
        </w:numPr>
      </w:pPr>
      <w:r>
        <w:t>Service details</w:t>
      </w:r>
    </w:p>
    <w:p w:rsidR="003100A7" w:rsidRDefault="003100A7" w:rsidP="003100A7">
      <w:pPr>
        <w:pStyle w:val="ListParagraph"/>
        <w:numPr>
          <w:ilvl w:val="0"/>
          <w:numId w:val="3"/>
        </w:numPr>
      </w:pPr>
      <w:r>
        <w:t>Related projects</w:t>
      </w:r>
    </w:p>
    <w:p w:rsidR="003100A7" w:rsidRDefault="00BB4282" w:rsidP="003100A7">
      <w:pPr>
        <w:pStyle w:val="ListParagraph"/>
        <w:numPr>
          <w:ilvl w:val="1"/>
          <w:numId w:val="3"/>
        </w:numPr>
      </w:pPr>
      <w:r>
        <w:t>Project id</w:t>
      </w:r>
    </w:p>
    <w:p w:rsidR="00BB4282" w:rsidRDefault="00BB4282" w:rsidP="003100A7">
      <w:pPr>
        <w:pStyle w:val="ListParagraph"/>
        <w:numPr>
          <w:ilvl w:val="1"/>
          <w:numId w:val="3"/>
        </w:numPr>
      </w:pPr>
      <w:r>
        <w:t>Project name</w:t>
      </w:r>
    </w:p>
    <w:p w:rsidR="00BB4282" w:rsidRDefault="00BB4282" w:rsidP="003100A7">
      <w:pPr>
        <w:pStyle w:val="ListParagraph"/>
        <w:numPr>
          <w:ilvl w:val="1"/>
          <w:numId w:val="3"/>
        </w:numPr>
      </w:pPr>
      <w:r>
        <w:t>Project link</w:t>
      </w:r>
    </w:p>
    <w:p w:rsidR="008A4BAD" w:rsidRDefault="008A4BAD" w:rsidP="00BB4282">
      <w:r>
        <w:t>Services</w:t>
      </w:r>
    </w:p>
    <w:p w:rsidR="00BB4282" w:rsidRDefault="00BB4282" w:rsidP="00BB4282">
      <w:pPr>
        <w:pStyle w:val="ListParagraph"/>
        <w:numPr>
          <w:ilvl w:val="0"/>
          <w:numId w:val="4"/>
        </w:numPr>
      </w:pPr>
      <w:r>
        <w:t>Service id</w:t>
      </w:r>
    </w:p>
    <w:p w:rsidR="00BB4282" w:rsidRDefault="00BB4282" w:rsidP="00BB4282">
      <w:pPr>
        <w:pStyle w:val="ListParagraph"/>
        <w:numPr>
          <w:ilvl w:val="0"/>
          <w:numId w:val="4"/>
        </w:numPr>
      </w:pPr>
      <w:r>
        <w:t>Service name</w:t>
      </w:r>
    </w:p>
    <w:p w:rsidR="00BB4282" w:rsidRDefault="00BB4282" w:rsidP="00BB4282">
      <w:pPr>
        <w:pStyle w:val="ListParagraph"/>
        <w:numPr>
          <w:ilvl w:val="0"/>
          <w:numId w:val="4"/>
        </w:numPr>
      </w:pPr>
      <w:r>
        <w:t>Service description</w:t>
      </w:r>
    </w:p>
    <w:p w:rsidR="00BB4282" w:rsidRDefault="00BB4282" w:rsidP="00BB4282">
      <w:pPr>
        <w:pStyle w:val="ListParagraph"/>
        <w:numPr>
          <w:ilvl w:val="0"/>
          <w:numId w:val="4"/>
        </w:numPr>
      </w:pPr>
      <w:r>
        <w:t>Service link</w:t>
      </w:r>
    </w:p>
    <w:p w:rsidR="00BB4282" w:rsidRDefault="00BB4282" w:rsidP="00BB4282">
      <w:pPr>
        <w:pStyle w:val="ListParagraph"/>
        <w:numPr>
          <w:ilvl w:val="0"/>
          <w:numId w:val="4"/>
        </w:numPr>
      </w:pPr>
      <w:r>
        <w:t>Technologies</w:t>
      </w:r>
    </w:p>
    <w:p w:rsidR="00BB4282" w:rsidRDefault="00BB4282" w:rsidP="00BB4282">
      <w:pPr>
        <w:pStyle w:val="ListParagraph"/>
        <w:numPr>
          <w:ilvl w:val="1"/>
          <w:numId w:val="4"/>
        </w:numPr>
      </w:pPr>
      <w:r>
        <w:t>Technology name</w:t>
      </w:r>
    </w:p>
    <w:p w:rsidR="00BB4282" w:rsidRDefault="00BB4282" w:rsidP="00BB4282">
      <w:pPr>
        <w:pStyle w:val="ListParagraph"/>
        <w:numPr>
          <w:ilvl w:val="1"/>
          <w:numId w:val="4"/>
        </w:numPr>
      </w:pPr>
      <w:r>
        <w:t>Technology description</w:t>
      </w:r>
    </w:p>
    <w:p w:rsidR="00BB4282" w:rsidRDefault="00BB4282" w:rsidP="00BB4282">
      <w:pPr>
        <w:pStyle w:val="ListParagraph"/>
        <w:numPr>
          <w:ilvl w:val="0"/>
          <w:numId w:val="4"/>
        </w:numPr>
      </w:pPr>
      <w:r>
        <w:t>Experience</w:t>
      </w:r>
    </w:p>
    <w:p w:rsidR="00BB4282" w:rsidRDefault="00BB4282" w:rsidP="00BB4282">
      <w:pPr>
        <w:pStyle w:val="ListParagraph"/>
        <w:numPr>
          <w:ilvl w:val="1"/>
          <w:numId w:val="4"/>
        </w:numPr>
      </w:pPr>
      <w:r>
        <w:t>Experience title</w:t>
      </w:r>
    </w:p>
    <w:p w:rsidR="00BB4282" w:rsidRDefault="00BB4282" w:rsidP="00BB4282">
      <w:pPr>
        <w:pStyle w:val="ListParagraph"/>
        <w:numPr>
          <w:ilvl w:val="1"/>
          <w:numId w:val="4"/>
        </w:numPr>
      </w:pPr>
      <w:r>
        <w:t>Experience description</w:t>
      </w:r>
    </w:p>
    <w:p w:rsidR="00BB4282" w:rsidRDefault="00BB4282" w:rsidP="00BB4282">
      <w:pPr>
        <w:pStyle w:val="ListParagraph"/>
        <w:numPr>
          <w:ilvl w:val="0"/>
          <w:numId w:val="4"/>
        </w:numPr>
      </w:pPr>
      <w:r>
        <w:t>Projects</w:t>
      </w:r>
    </w:p>
    <w:p w:rsidR="00BB4282" w:rsidRDefault="00BB4282" w:rsidP="00BB4282">
      <w:pPr>
        <w:pStyle w:val="ListParagraph"/>
        <w:numPr>
          <w:ilvl w:val="1"/>
          <w:numId w:val="4"/>
        </w:numPr>
      </w:pPr>
      <w:r>
        <w:t>Project id</w:t>
      </w:r>
    </w:p>
    <w:p w:rsidR="00BB4282" w:rsidRDefault="00BB4282" w:rsidP="00BB4282">
      <w:pPr>
        <w:pStyle w:val="ListParagraph"/>
        <w:numPr>
          <w:ilvl w:val="1"/>
          <w:numId w:val="4"/>
        </w:numPr>
      </w:pPr>
      <w:r>
        <w:t>Project name</w:t>
      </w:r>
    </w:p>
    <w:p w:rsidR="00BB4282" w:rsidRDefault="00BB4282" w:rsidP="00BB4282">
      <w:pPr>
        <w:pStyle w:val="ListParagraph"/>
        <w:numPr>
          <w:ilvl w:val="1"/>
          <w:numId w:val="4"/>
        </w:numPr>
      </w:pPr>
      <w:r>
        <w:t>Project link</w:t>
      </w:r>
    </w:p>
    <w:p w:rsidR="00BB4282" w:rsidRDefault="00BB4282" w:rsidP="00BB4282">
      <w:pPr>
        <w:pStyle w:val="ListParagraph"/>
        <w:numPr>
          <w:ilvl w:val="0"/>
          <w:numId w:val="4"/>
        </w:numPr>
      </w:pPr>
      <w:r>
        <w:t>Other services</w:t>
      </w:r>
    </w:p>
    <w:p w:rsidR="00BB4282" w:rsidRDefault="00BB4282" w:rsidP="00BB4282">
      <w:pPr>
        <w:pStyle w:val="ListParagraph"/>
        <w:numPr>
          <w:ilvl w:val="1"/>
          <w:numId w:val="4"/>
        </w:numPr>
      </w:pPr>
      <w:r>
        <w:t>Service logo</w:t>
      </w:r>
    </w:p>
    <w:p w:rsidR="00BB4282" w:rsidRDefault="00BB4282" w:rsidP="00BB4282">
      <w:pPr>
        <w:pStyle w:val="ListParagraph"/>
        <w:numPr>
          <w:ilvl w:val="1"/>
          <w:numId w:val="4"/>
        </w:numPr>
      </w:pPr>
      <w:r>
        <w:t>Service name</w:t>
      </w:r>
    </w:p>
    <w:p w:rsidR="00BB4282" w:rsidRDefault="00BB4282" w:rsidP="00BB4282">
      <w:pPr>
        <w:pStyle w:val="ListParagraph"/>
        <w:numPr>
          <w:ilvl w:val="1"/>
          <w:numId w:val="4"/>
        </w:numPr>
      </w:pPr>
      <w:r>
        <w:t>Service id</w:t>
      </w:r>
    </w:p>
    <w:p w:rsidR="00BB4282" w:rsidRDefault="00BB4282" w:rsidP="00BB4282">
      <w:pPr>
        <w:pStyle w:val="ListParagraph"/>
        <w:numPr>
          <w:ilvl w:val="1"/>
          <w:numId w:val="4"/>
        </w:numPr>
      </w:pPr>
      <w:r>
        <w:t>Service link</w:t>
      </w:r>
    </w:p>
    <w:sectPr w:rsidR="00BB42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B705D9"/>
    <w:multiLevelType w:val="hybridMultilevel"/>
    <w:tmpl w:val="1E867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F9265E"/>
    <w:multiLevelType w:val="hybridMultilevel"/>
    <w:tmpl w:val="3184F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6A5B16"/>
    <w:multiLevelType w:val="hybridMultilevel"/>
    <w:tmpl w:val="37622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240923"/>
    <w:multiLevelType w:val="hybridMultilevel"/>
    <w:tmpl w:val="5AB435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211A58"/>
    <w:multiLevelType w:val="hybridMultilevel"/>
    <w:tmpl w:val="BD1A0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AE5B6A"/>
    <w:multiLevelType w:val="hybridMultilevel"/>
    <w:tmpl w:val="64E88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233BD8"/>
    <w:multiLevelType w:val="hybridMultilevel"/>
    <w:tmpl w:val="2EEC8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8A2FD5"/>
    <w:multiLevelType w:val="hybridMultilevel"/>
    <w:tmpl w:val="83503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326A1D"/>
    <w:multiLevelType w:val="hybridMultilevel"/>
    <w:tmpl w:val="4F18B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DC1AE6"/>
    <w:multiLevelType w:val="hybridMultilevel"/>
    <w:tmpl w:val="589A8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1"/>
  </w:num>
  <w:num w:numId="5">
    <w:abstractNumId w:val="3"/>
  </w:num>
  <w:num w:numId="6">
    <w:abstractNumId w:val="6"/>
  </w:num>
  <w:num w:numId="7">
    <w:abstractNumId w:val="0"/>
  </w:num>
  <w:num w:numId="8">
    <w:abstractNumId w:val="9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0MjIxMTY0NTS3NDBQ0lEKTi0uzszPAykwqgUA3zW9jCwAAAA="/>
  </w:docVars>
  <w:rsids>
    <w:rsidRoot w:val="008A4BAD"/>
    <w:rsid w:val="0030268F"/>
    <w:rsid w:val="003100A7"/>
    <w:rsid w:val="00717C60"/>
    <w:rsid w:val="008A4BAD"/>
    <w:rsid w:val="00985AC5"/>
    <w:rsid w:val="00BB42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7C5244"/>
  <w15:chartTrackingRefBased/>
  <w15:docId w15:val="{34661B48-872D-44F7-AF8E-C231836E6C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4B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2</Pages>
  <Words>173</Words>
  <Characters>99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 El-Aziz Rashed</dc:creator>
  <cp:keywords/>
  <dc:description/>
  <cp:lastModifiedBy>Abd El-Aziz Rashed</cp:lastModifiedBy>
  <cp:revision>2</cp:revision>
  <dcterms:created xsi:type="dcterms:W3CDTF">2021-07-07T09:07:00Z</dcterms:created>
  <dcterms:modified xsi:type="dcterms:W3CDTF">2021-07-07T13:47:00Z</dcterms:modified>
</cp:coreProperties>
</file>